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75D21AC9">
            <wp:simplePos x="0" y="0"/>
            <wp:positionH relativeFrom="margin">
              <wp:posOffset>2543175</wp:posOffset>
            </wp:positionH>
            <wp:positionV relativeFrom="page">
              <wp:posOffset>355600</wp:posOffset>
            </wp:positionV>
            <wp:extent cx="1771650" cy="1206500"/>
            <wp:effectExtent l="0" t="0" r="0" b="0"/>
            <wp:wrapTight wrapText="bothSides">
              <wp:wrapPolygon edited="0">
                <wp:start x="0" y="0"/>
                <wp:lineTo x="0" y="21145"/>
                <wp:lineTo x="21368" y="21145"/>
                <wp:lineTo x="2136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771650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2A7C59B8" w14:textId="77777777" w:rsidR="002A4713" w:rsidRPr="00610CBF" w:rsidRDefault="002A4713" w:rsidP="001D5283">
      <w:pPr>
        <w:pStyle w:val="NoSpacing"/>
        <w:spacing w:line="276" w:lineRule="auto"/>
        <w:jc w:val="center"/>
        <w:rPr>
          <w:rStyle w:val="Strong"/>
          <w:rFonts w:cstheme="minorHAnsi"/>
          <w:sz w:val="20"/>
          <w:szCs w:val="20"/>
        </w:rPr>
      </w:pPr>
    </w:p>
    <w:p w14:paraId="5481AD3C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61D05413" w14:textId="77777777" w:rsidR="008F7547" w:rsidRDefault="008F7547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</w:p>
    <w:p w14:paraId="12E5DEB5" w14:textId="0D54A14F" w:rsidR="00841E6A" w:rsidRPr="00E10646" w:rsidRDefault="001A3F96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>Special</w:t>
      </w:r>
      <w:r w:rsidR="00C77412" w:rsidRPr="00E10646">
        <w:rPr>
          <w:rStyle w:val="Strong"/>
          <w:rFonts w:cstheme="minorHAnsi"/>
          <w:sz w:val="28"/>
          <w:szCs w:val="28"/>
        </w:rPr>
        <w:t xml:space="preserve">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583EB3AB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>Thursday,</w:t>
      </w:r>
      <w:r w:rsidR="00C24090">
        <w:rPr>
          <w:rStyle w:val="Strong"/>
          <w:rFonts w:cstheme="minorHAnsi"/>
          <w:sz w:val="24"/>
          <w:szCs w:val="24"/>
        </w:rPr>
        <w:t xml:space="preserve"> September </w:t>
      </w:r>
      <w:r w:rsidR="007F7648">
        <w:rPr>
          <w:rStyle w:val="Strong"/>
          <w:rFonts w:cstheme="minorHAnsi"/>
          <w:sz w:val="24"/>
          <w:szCs w:val="24"/>
        </w:rPr>
        <w:t>29</w:t>
      </w:r>
      <w:r w:rsidR="0001006B">
        <w:rPr>
          <w:rStyle w:val="Strong"/>
          <w:rFonts w:cstheme="minorHAnsi"/>
          <w:sz w:val="24"/>
          <w:szCs w:val="24"/>
        </w:rPr>
        <w:t>, 2022, 3-</w:t>
      </w:r>
      <w:r w:rsidR="007F7648">
        <w:rPr>
          <w:rStyle w:val="Strong"/>
          <w:rFonts w:cstheme="minorHAnsi"/>
          <w:sz w:val="24"/>
          <w:szCs w:val="24"/>
        </w:rPr>
        <w:t>4</w:t>
      </w:r>
      <w:r w:rsidR="0001006B">
        <w:rPr>
          <w:rStyle w:val="Strong"/>
          <w:rFonts w:cstheme="minorHAnsi"/>
          <w:sz w:val="24"/>
          <w:szCs w:val="24"/>
        </w:rPr>
        <w:t xml:space="preserve"> pm</w:t>
      </w:r>
    </w:p>
    <w:p w14:paraId="294B1F6B" w14:textId="77777777" w:rsidR="00D12B1B" w:rsidRDefault="00D12B1B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28D99B93" w14:textId="47A7C48B" w:rsidR="001C0EAB" w:rsidRPr="00D87AB0" w:rsidRDefault="001A4892" w:rsidP="000B10D7">
      <w:pPr>
        <w:pStyle w:val="NoSpacing"/>
        <w:rPr>
          <w:b/>
          <w:bCs/>
        </w:rPr>
      </w:pPr>
      <w:r w:rsidRPr="00E43FE6">
        <w:rPr>
          <w:b/>
          <w:bCs/>
        </w:rPr>
        <w:t>Members in Attendance</w:t>
      </w:r>
    </w:p>
    <w:p w14:paraId="66E49C81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Andy Reese, Representative of the Department on Disability Services, (Represented by Proxy,</w:t>
      </w:r>
      <w:r>
        <w:t xml:space="preserve"> Crystal Thomas</w:t>
      </w:r>
      <w:r>
        <w:t>)</w:t>
      </w:r>
    </w:p>
    <w:p w14:paraId="6B54F826" w14:textId="77777777" w:rsidR="00832883" w:rsidRDefault="00832883" w:rsidP="00A55352">
      <w:pPr>
        <w:pStyle w:val="NoSpacing"/>
        <w:numPr>
          <w:ilvl w:val="0"/>
          <w:numId w:val="15"/>
        </w:numPr>
      </w:pPr>
      <w:r>
        <w:t xml:space="preserve">Anjie Shelby, DDC Chairperson, Community Representative </w:t>
      </w:r>
    </w:p>
    <w:p w14:paraId="35C0C13E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Berta Mata,</w:t>
      </w:r>
      <w:r w:rsidRPr="00BF49A3">
        <w:t xml:space="preserve"> </w:t>
      </w:r>
      <w:r>
        <w:t>Representative of a l</w:t>
      </w:r>
      <w:r w:rsidRPr="00BF49A3">
        <w:t>ocal non-</w:t>
      </w:r>
      <w:r>
        <w:t>governmental organization, Advocates for Justice and Education</w:t>
      </w:r>
    </w:p>
    <w:p w14:paraId="3EC22FAE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Carol Grigsby, Advocacy and Public Policy Committee Co-Chair, Community Representative</w:t>
      </w:r>
    </w:p>
    <w:p w14:paraId="3AABFCFB" w14:textId="77777777" w:rsidR="00832883" w:rsidRDefault="00832883" w:rsidP="00A55352">
      <w:pPr>
        <w:pStyle w:val="NoSpacing"/>
        <w:numPr>
          <w:ilvl w:val="0"/>
          <w:numId w:val="15"/>
        </w:numPr>
      </w:pPr>
      <w:r w:rsidRPr="50E09F0B">
        <w:t>Cheri Mallory</w:t>
      </w:r>
      <w:r>
        <w:t>, Community Representative</w:t>
      </w:r>
    </w:p>
    <w:p w14:paraId="7314E9B2" w14:textId="77777777" w:rsidR="00832883" w:rsidRDefault="00832883" w:rsidP="00A55352">
      <w:pPr>
        <w:pStyle w:val="NoSpacing"/>
        <w:numPr>
          <w:ilvl w:val="0"/>
          <w:numId w:val="15"/>
        </w:numPr>
      </w:pPr>
      <w:r w:rsidRPr="50E09F0B">
        <w:t>Derrick Simms</w:t>
      </w:r>
      <w:r>
        <w:t>,</w:t>
      </w:r>
      <w:r w:rsidRPr="00BF49A3">
        <w:t xml:space="preserve"> </w:t>
      </w:r>
      <w:r>
        <w:t>Community Representative</w:t>
      </w:r>
    </w:p>
    <w:p w14:paraId="04563A91" w14:textId="77777777" w:rsidR="00832883" w:rsidRPr="00F25CFF" w:rsidRDefault="00832883" w:rsidP="00A55352">
      <w:pPr>
        <w:pStyle w:val="NoSpacing"/>
        <w:numPr>
          <w:ilvl w:val="0"/>
          <w:numId w:val="15"/>
        </w:numPr>
      </w:pPr>
      <w:r w:rsidRPr="003E0A27">
        <w:rPr>
          <w:rFonts w:cs="Calibri"/>
        </w:rPr>
        <w:t>Jane Brown,</w:t>
      </w:r>
      <w:r>
        <w:t xml:space="preserve"> State Plan Committee Chair, Representative of Disability Rights DC, Protection and Advocacy Agency</w:t>
      </w:r>
    </w:p>
    <w:p w14:paraId="7B118B8A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Laraven Gaymon, Community Representative</w:t>
      </w:r>
    </w:p>
    <w:p w14:paraId="6B23162E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Stephanie Lanham,</w:t>
      </w:r>
      <w:r w:rsidRPr="00BF49A3">
        <w:t xml:space="preserve"> </w:t>
      </w:r>
      <w:r>
        <w:t xml:space="preserve">Community Representative </w:t>
      </w:r>
    </w:p>
    <w:p w14:paraId="3C16D607" w14:textId="77777777" w:rsidR="00832883" w:rsidRDefault="00832883" w:rsidP="00A55352">
      <w:pPr>
        <w:pStyle w:val="NoSpacing"/>
        <w:numPr>
          <w:ilvl w:val="0"/>
          <w:numId w:val="15"/>
        </w:numPr>
        <w:rPr>
          <w:rFonts w:cs="Calibri"/>
        </w:rPr>
      </w:pPr>
      <w:r>
        <w:t xml:space="preserve">Tawara Goode, Representative of the </w:t>
      </w:r>
      <w:r w:rsidRPr="00BF49A3">
        <w:t xml:space="preserve">Georgetown University Center for Excellence in Developmental Disabilities </w:t>
      </w:r>
      <w:r>
        <w:t xml:space="preserve">(Represented by Proxy, Robin Shaffert) </w:t>
      </w:r>
    </w:p>
    <w:p w14:paraId="531D92FF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Yetta Myrick,</w:t>
      </w:r>
      <w:r w:rsidRPr="00BF49A3">
        <w:t xml:space="preserve"> </w:t>
      </w:r>
      <w:r>
        <w:t xml:space="preserve">Community Representative </w:t>
      </w:r>
    </w:p>
    <w:p w14:paraId="309D3347" w14:textId="77777777" w:rsidR="00832883" w:rsidRDefault="00832883" w:rsidP="00A55352">
      <w:pPr>
        <w:pStyle w:val="NoSpacing"/>
        <w:numPr>
          <w:ilvl w:val="0"/>
          <w:numId w:val="15"/>
        </w:numPr>
      </w:pPr>
      <w:r>
        <w:t>Zoe Gross, Community Representative</w:t>
      </w:r>
      <w:r w:rsidRPr="006A6991">
        <w:t xml:space="preserve"> </w:t>
      </w:r>
    </w:p>
    <w:p w14:paraId="6D6BD926" w14:textId="77777777" w:rsidR="003E0A27" w:rsidRDefault="003E0A27" w:rsidP="001C0EAB">
      <w:pPr>
        <w:pStyle w:val="NoSpacing"/>
        <w:rPr>
          <w:b/>
          <w:bCs/>
        </w:rPr>
      </w:pPr>
    </w:p>
    <w:p w14:paraId="10648034" w14:textId="10B43BEE" w:rsidR="001C0EAB" w:rsidRPr="00E652C7" w:rsidRDefault="001C0EAB" w:rsidP="001C0EAB">
      <w:pPr>
        <w:pStyle w:val="NoSpacing"/>
        <w:rPr>
          <w:b/>
          <w:bCs/>
        </w:rPr>
      </w:pPr>
      <w:r w:rsidRPr="00E43FE6">
        <w:rPr>
          <w:b/>
          <w:bCs/>
        </w:rPr>
        <w:t>Excuse</w:t>
      </w:r>
      <w:r>
        <w:rPr>
          <w:b/>
          <w:bCs/>
        </w:rPr>
        <w:t>d</w:t>
      </w:r>
      <w:r w:rsidRPr="00E43FE6">
        <w:rPr>
          <w:b/>
          <w:bCs/>
        </w:rPr>
        <w:t xml:space="preserve"> or Absent Members</w:t>
      </w:r>
    </w:p>
    <w:p w14:paraId="18266246" w14:textId="77777777" w:rsidR="00832883" w:rsidRDefault="00832883" w:rsidP="00A55352">
      <w:pPr>
        <w:pStyle w:val="NoSpacing"/>
        <w:numPr>
          <w:ilvl w:val="0"/>
          <w:numId w:val="23"/>
        </w:numPr>
      </w:pPr>
      <w:r>
        <w:t>Bernard Crawford, Community Representative</w:t>
      </w:r>
    </w:p>
    <w:p w14:paraId="1394D699" w14:textId="77777777" w:rsidR="00832883" w:rsidRDefault="00832883" w:rsidP="00A55352">
      <w:pPr>
        <w:pStyle w:val="NoSpacing"/>
        <w:numPr>
          <w:ilvl w:val="0"/>
          <w:numId w:val="23"/>
        </w:numPr>
      </w:pPr>
      <w:r w:rsidRPr="50E09F0B">
        <w:rPr>
          <w:rFonts w:cs="Calibri"/>
        </w:rPr>
        <w:t>Elisa Peñ</w:t>
      </w:r>
      <w:r>
        <w:t>a Zavala, Community Representative</w:t>
      </w:r>
    </w:p>
    <w:p w14:paraId="4FF963C7" w14:textId="77777777" w:rsidR="00832883" w:rsidRDefault="00832883" w:rsidP="00A55352">
      <w:pPr>
        <w:pStyle w:val="NoSpacing"/>
        <w:numPr>
          <w:ilvl w:val="0"/>
          <w:numId w:val="23"/>
        </w:numPr>
      </w:pPr>
      <w:r>
        <w:t>Montezz Green, Community Representative</w:t>
      </w:r>
    </w:p>
    <w:p w14:paraId="2D75ABFA" w14:textId="77777777" w:rsidR="00832883" w:rsidRPr="00F25CFF" w:rsidRDefault="00832883" w:rsidP="00A55352">
      <w:pPr>
        <w:pStyle w:val="NoSpacing"/>
        <w:numPr>
          <w:ilvl w:val="0"/>
          <w:numId w:val="23"/>
        </w:numPr>
      </w:pPr>
      <w:r w:rsidRPr="50E09F0B">
        <w:t>Naisha Dembele</w:t>
      </w:r>
      <w:r>
        <w:t>,</w:t>
      </w:r>
      <w:r w:rsidRPr="00BF49A3">
        <w:t xml:space="preserve"> </w:t>
      </w:r>
      <w:r>
        <w:t>Representative of a l</w:t>
      </w:r>
      <w:r w:rsidRPr="00BF49A3">
        <w:t>ocal non-</w:t>
      </w:r>
      <w:r>
        <w:t xml:space="preserve">profit organization, SchoolTalk DC </w:t>
      </w:r>
    </w:p>
    <w:p w14:paraId="165351C4" w14:textId="77777777" w:rsidR="00832883" w:rsidRPr="00D12B1B" w:rsidRDefault="00832883" w:rsidP="00A55352">
      <w:pPr>
        <w:pStyle w:val="NoSpacing"/>
        <w:numPr>
          <w:ilvl w:val="0"/>
          <w:numId w:val="23"/>
        </w:numPr>
      </w:pPr>
      <w:r>
        <w:t>Ricardo Thornton, DDC Vice-Chair, Advocacy and Public Policy Committee Co-Chair, Community Representative</w:t>
      </w:r>
    </w:p>
    <w:p w14:paraId="15748BAC" w14:textId="77777777" w:rsidR="00832883" w:rsidRDefault="00832883" w:rsidP="00A55352">
      <w:pPr>
        <w:pStyle w:val="NoSpacing"/>
        <w:numPr>
          <w:ilvl w:val="0"/>
          <w:numId w:val="23"/>
        </w:numPr>
      </w:pPr>
      <w:r>
        <w:t>Uchenna Egenti, Community Representative</w:t>
      </w:r>
      <w:r w:rsidRPr="006A6991">
        <w:t xml:space="preserve"> </w:t>
      </w:r>
    </w:p>
    <w:p w14:paraId="02C91AA1" w14:textId="77777777" w:rsidR="00A57421" w:rsidRDefault="00A57421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5B1F1642" w14:textId="77777777" w:rsidR="004771C4" w:rsidRPr="00E652C7" w:rsidRDefault="004771C4" w:rsidP="004771C4">
      <w:pPr>
        <w:pStyle w:val="NoSpacing"/>
        <w:rPr>
          <w:b/>
          <w:bCs/>
        </w:rPr>
      </w:pPr>
      <w:r w:rsidRPr="00A0353F">
        <w:rPr>
          <w:b/>
          <w:bCs/>
        </w:rPr>
        <w:t>Staff</w:t>
      </w:r>
    </w:p>
    <w:p w14:paraId="414C274E" w14:textId="0C317627" w:rsidR="00D01C62" w:rsidRDefault="00D01C62" w:rsidP="0006299F">
      <w:pPr>
        <w:pStyle w:val="NoSpacing"/>
        <w:numPr>
          <w:ilvl w:val="0"/>
          <w:numId w:val="10"/>
        </w:numPr>
        <w:rPr>
          <w:rFonts w:cs="Calibri"/>
        </w:rPr>
      </w:pPr>
      <w:r w:rsidRPr="50E09F0B">
        <w:rPr>
          <w:rFonts w:cs="Calibri"/>
        </w:rPr>
        <w:t>Alison Whyte, Executive Director</w:t>
      </w:r>
    </w:p>
    <w:p w14:paraId="576754CD" w14:textId="77777777" w:rsidR="0006299F" w:rsidRDefault="0006299F" w:rsidP="00D01C62">
      <w:pPr>
        <w:pStyle w:val="NoSpacing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arla McCaskill, Program Support Specialist</w:t>
      </w:r>
    </w:p>
    <w:p w14:paraId="56DD7F88" w14:textId="77777777" w:rsidR="0006299F" w:rsidRPr="0006299F" w:rsidRDefault="0006299F" w:rsidP="0006299F">
      <w:pPr>
        <w:pStyle w:val="NoSpacing"/>
        <w:numPr>
          <w:ilvl w:val="0"/>
          <w:numId w:val="10"/>
        </w:numPr>
        <w:rPr>
          <w:rStyle w:val="Strong"/>
          <w:rFonts w:cs="Calibri"/>
          <w:b w:val="0"/>
          <w:bCs w:val="0"/>
        </w:rPr>
      </w:pPr>
      <w:r>
        <w:t xml:space="preserve">Kevin Wright, Program Support Assistant </w:t>
      </w:r>
    </w:p>
    <w:p w14:paraId="36B79D37" w14:textId="77777777" w:rsidR="0006299F" w:rsidRDefault="00D01C62" w:rsidP="000B10D7">
      <w:pPr>
        <w:pStyle w:val="NoSpacing"/>
        <w:numPr>
          <w:ilvl w:val="0"/>
          <w:numId w:val="10"/>
        </w:numPr>
        <w:rPr>
          <w:rFonts w:cs="Calibri"/>
        </w:rPr>
      </w:pPr>
      <w:r w:rsidRPr="0006299F">
        <w:rPr>
          <w:rFonts w:cs="Calibri"/>
        </w:rPr>
        <w:t xml:space="preserve">Luz Collazo, </w:t>
      </w:r>
      <w:r>
        <w:t>Program Analyst</w:t>
      </w:r>
    </w:p>
    <w:p w14:paraId="5A531B53" w14:textId="77777777" w:rsidR="00D01C62" w:rsidRDefault="00D01C62" w:rsidP="000B10D7">
      <w:pPr>
        <w:pStyle w:val="NoSpacing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16A6ECFA" w14:textId="77777777" w:rsidR="008F7547" w:rsidRPr="00D057F9" w:rsidRDefault="008F7547" w:rsidP="00D057F9">
      <w:pPr>
        <w:pStyle w:val="NoSpacing"/>
        <w:jc w:val="center"/>
        <w:rPr>
          <w:rStyle w:val="Strong"/>
          <w:rFonts w:cstheme="minorHAnsi"/>
          <w:b w:val="0"/>
          <w:bCs w:val="0"/>
          <w:sz w:val="24"/>
          <w:szCs w:val="24"/>
        </w:rPr>
      </w:pPr>
    </w:p>
    <w:p w14:paraId="6B457FD0" w14:textId="77777777" w:rsidR="00135DDF" w:rsidRPr="00985907" w:rsidRDefault="00135DDF" w:rsidP="00610CBF">
      <w:pPr>
        <w:spacing w:after="0"/>
        <w:rPr>
          <w:sz w:val="10"/>
          <w:szCs w:val="10"/>
        </w:rPr>
      </w:pPr>
    </w:p>
    <w:tbl>
      <w:tblPr>
        <w:tblStyle w:val="LightList-Accent1"/>
        <w:tblW w:w="10259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01"/>
        <w:gridCol w:w="6158"/>
      </w:tblGrid>
      <w:tr w:rsidR="007140A6" w:rsidRPr="00032DA0" w14:paraId="6B9FE266" w14:textId="77777777" w:rsidTr="00714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220051D" w14:textId="77777777" w:rsidR="007140A6" w:rsidRPr="00032DA0" w:rsidRDefault="007140A6">
            <w:pPr>
              <w:rPr>
                <w:sz w:val="28"/>
                <w:szCs w:val="28"/>
              </w:rPr>
            </w:pPr>
            <w:r w:rsidRPr="00032DA0">
              <w:rPr>
                <w:sz w:val="28"/>
                <w:szCs w:val="28"/>
              </w:rPr>
              <w:t>Topic</w:t>
            </w:r>
          </w:p>
        </w:tc>
        <w:tc>
          <w:tcPr>
            <w:tcW w:w="6158" w:type="dxa"/>
          </w:tcPr>
          <w:p w14:paraId="367618BD" w14:textId="0A232573" w:rsidR="007140A6" w:rsidRPr="00032DA0" w:rsidRDefault="007140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32DA0">
              <w:rPr>
                <w:sz w:val="28"/>
                <w:szCs w:val="28"/>
              </w:rPr>
              <w:t>Minutes</w:t>
            </w:r>
          </w:p>
        </w:tc>
      </w:tr>
      <w:tr w:rsidR="007140A6" w:rsidRPr="00032DA0" w14:paraId="45C58085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BD57CA" w14:textId="2E5AE027" w:rsidR="007140A6" w:rsidRPr="00032DA0" w:rsidRDefault="007140A6" w:rsidP="00186108">
            <w:r w:rsidRPr="00032DA0">
              <w:t>Welcome and Call to Order</w:t>
            </w:r>
          </w:p>
        </w:tc>
        <w:tc>
          <w:tcPr>
            <w:tcW w:w="6158" w:type="dxa"/>
          </w:tcPr>
          <w:p w14:paraId="53FDAC3D" w14:textId="73002511" w:rsidR="007140A6" w:rsidRPr="00032DA0" w:rsidRDefault="001D151B" w:rsidP="00654A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32DA0">
              <w:t xml:space="preserve">This was a special meeting held to </w:t>
            </w:r>
            <w:r w:rsidR="00E24CD7" w:rsidRPr="00032DA0">
              <w:t>vote on items that were held over from the 9/15/22 meeting due to lack of quorum.</w:t>
            </w:r>
            <w:r w:rsidR="00654A22" w:rsidRPr="00032DA0">
              <w:t xml:space="preserve"> </w:t>
            </w:r>
            <w:r w:rsidR="00095900" w:rsidRPr="00032DA0">
              <w:t>Anjie Shelby, DDC</w:t>
            </w:r>
            <w:r w:rsidR="0070737F">
              <w:t xml:space="preserve">, called the meeting to order at </w:t>
            </w:r>
          </w:p>
        </w:tc>
      </w:tr>
      <w:tr w:rsidR="00E107D5" w:rsidRPr="00032DA0" w14:paraId="1D5F7C47" w14:textId="77777777" w:rsidTr="00893A3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147800F" w14:textId="77777777" w:rsidR="00E107D5" w:rsidRPr="00032DA0" w:rsidRDefault="00E107D5" w:rsidP="00893A30">
            <w:pPr>
              <w:rPr>
                <w:b w:val="0"/>
                <w:bCs w:val="0"/>
              </w:rPr>
            </w:pPr>
            <w:r w:rsidRPr="00032DA0">
              <w:t xml:space="preserve">FY23 Budget </w:t>
            </w:r>
            <w:r w:rsidRPr="00032DA0">
              <w:rPr>
                <w:highlight w:val="yellow"/>
              </w:rPr>
              <w:t>(Vote Required)</w:t>
            </w:r>
          </w:p>
        </w:tc>
        <w:tc>
          <w:tcPr>
            <w:tcW w:w="6158" w:type="dxa"/>
          </w:tcPr>
          <w:p w14:paraId="19FD16C6" w14:textId="577DD6D1" w:rsidR="00E107D5" w:rsidRPr="00032DA0" w:rsidRDefault="00E107D5" w:rsidP="00E10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2DA0">
              <w:t xml:space="preserve">Alison Whyte shared the </w:t>
            </w:r>
            <w:r>
              <w:t xml:space="preserve">FY23 Proposed Budget. </w:t>
            </w:r>
            <w:r w:rsidR="00E277D5">
              <w:t xml:space="preserve">Zoe Gross motioned to approve the budget. Yetta Myrick seconded the motion. </w:t>
            </w:r>
            <w:r w:rsidR="002A422A">
              <w:t>Votes are in the table below.</w:t>
            </w:r>
          </w:p>
        </w:tc>
      </w:tr>
      <w:tr w:rsidR="007140A6" w:rsidRPr="00032DA0" w14:paraId="3498232B" w14:textId="77777777" w:rsidTr="007140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7DDFC3C" w14:textId="5DDB10CD" w:rsidR="007140A6" w:rsidRPr="00032DA0" w:rsidRDefault="007140A6" w:rsidP="735F0B15">
            <w:r w:rsidRPr="00032DA0">
              <w:lastRenderedPageBreak/>
              <w:t xml:space="preserve">Bylaws, Stipend Policy, and Anti-Racism </w:t>
            </w:r>
            <w:r w:rsidRPr="000E0DD0">
              <w:t xml:space="preserve">Statement </w:t>
            </w:r>
            <w:r w:rsidRPr="000E0DD0">
              <w:rPr>
                <w:highlight w:val="yellow"/>
              </w:rPr>
              <w:t>(Vote Required)</w:t>
            </w:r>
          </w:p>
        </w:tc>
        <w:tc>
          <w:tcPr>
            <w:tcW w:w="6158" w:type="dxa"/>
          </w:tcPr>
          <w:p w14:paraId="30B9F8AD" w14:textId="4F2DA44B" w:rsidR="007140A6" w:rsidRPr="00032DA0" w:rsidRDefault="00AA74AF" w:rsidP="735F0B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ditional changes were requested in the bylaws, stipend policy, and anti-racism statement. These </w:t>
            </w:r>
            <w:r w:rsidR="00304A10">
              <w:t>requested changes</w:t>
            </w:r>
            <w:r w:rsidR="002A422A">
              <w:t xml:space="preserve"> will be made for the December 2022 public meeting.</w:t>
            </w:r>
          </w:p>
        </w:tc>
      </w:tr>
      <w:tr w:rsidR="007140A6" w:rsidRPr="00032DA0" w14:paraId="08DBF413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20C442A3" w14:textId="76E5ECD6" w:rsidR="007140A6" w:rsidRPr="00032DA0" w:rsidRDefault="007140A6" w:rsidP="00E24CD7">
            <w:r w:rsidRPr="00032DA0">
              <w:t xml:space="preserve">Position Papers </w:t>
            </w:r>
            <w:r w:rsidRPr="00032DA0">
              <w:rPr>
                <w:highlight w:val="yellow"/>
              </w:rPr>
              <w:t>(Vote Required)</w:t>
            </w:r>
          </w:p>
          <w:p w14:paraId="17302EB4" w14:textId="77777777" w:rsidR="007140A6" w:rsidRPr="00032DA0" w:rsidRDefault="00E24CD7" w:rsidP="009649FB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032DA0">
              <w:rPr>
                <w:b w:val="0"/>
                <w:bCs w:val="0"/>
              </w:rPr>
              <w:t>Employment</w:t>
            </w:r>
          </w:p>
          <w:p w14:paraId="2BEAFF2E" w14:textId="6DB6044D" w:rsidR="00E24CD7" w:rsidRPr="00032DA0" w:rsidRDefault="00E24CD7" w:rsidP="009649FB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 w:rsidRPr="00032DA0">
              <w:rPr>
                <w:b w:val="0"/>
                <w:bCs w:val="0"/>
              </w:rPr>
              <w:t>Policing</w:t>
            </w:r>
          </w:p>
        </w:tc>
        <w:tc>
          <w:tcPr>
            <w:tcW w:w="6158" w:type="dxa"/>
          </w:tcPr>
          <w:p w14:paraId="4D84FD4D" w14:textId="77777777" w:rsidR="007140A6" w:rsidRDefault="00681C7D" w:rsidP="002A42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Employment Position paper was presented first. Carol Grigsby motioned the approve the paper. Robin Shaffer seconded the motion. Votes are in the table below.</w:t>
            </w:r>
          </w:p>
          <w:p w14:paraId="644072F4" w14:textId="77777777" w:rsidR="00681C7D" w:rsidRDefault="00681C7D" w:rsidP="002A42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337353" w14:textId="7ED7F3AF" w:rsidR="00681C7D" w:rsidRPr="002A422A" w:rsidRDefault="00681C7D" w:rsidP="002A42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olicing Position Paper was discussed</w:t>
            </w:r>
            <w:r w:rsidR="00181DDC">
              <w:t>,</w:t>
            </w:r>
            <w:r>
              <w:t xml:space="preserve"> and additional changes were requested. </w:t>
            </w:r>
            <w:r w:rsidR="00181DDC">
              <w:t>By this time in the meeting, some Councilmembers had to leave</w:t>
            </w:r>
            <w:r w:rsidR="00293D74">
              <w:t>,</w:t>
            </w:r>
            <w:r w:rsidR="00181DDC">
              <w:t xml:space="preserve"> and there was no longer a quorum for a vote.</w:t>
            </w:r>
            <w:r w:rsidR="00C17EA1">
              <w:t xml:space="preserve"> This paper will be presented again at the December 2022 meeting.</w:t>
            </w:r>
          </w:p>
        </w:tc>
      </w:tr>
      <w:tr w:rsidR="004C40E4" w:rsidRPr="00032DA0" w14:paraId="732B5C8C" w14:textId="77777777" w:rsidTr="00893A30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C0EA62D" w14:textId="77777777" w:rsidR="004C40E4" w:rsidRPr="00032DA0" w:rsidRDefault="004C40E4" w:rsidP="00893A30">
            <w:r w:rsidRPr="00032DA0">
              <w:t xml:space="preserve">June 16, 2022 Minutes </w:t>
            </w:r>
            <w:r w:rsidRPr="00032DA0">
              <w:rPr>
                <w:highlight w:val="yellow"/>
              </w:rPr>
              <w:t>(Vote Required)</w:t>
            </w:r>
          </w:p>
        </w:tc>
        <w:tc>
          <w:tcPr>
            <w:tcW w:w="6158" w:type="dxa"/>
          </w:tcPr>
          <w:p w14:paraId="590A1743" w14:textId="62A5BCEA" w:rsidR="004C40E4" w:rsidRPr="00032DA0" w:rsidRDefault="00C17EA1" w:rsidP="00893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re was no longer a quorum to vote on this item in this meeting. It w</w:t>
            </w:r>
            <w:r w:rsidR="003D68FD">
              <w:t>ill be held until December 2022 for a vote.</w:t>
            </w:r>
          </w:p>
        </w:tc>
      </w:tr>
      <w:tr w:rsidR="007140A6" w:rsidRPr="00032DA0" w14:paraId="4AF2057F" w14:textId="77777777" w:rsidTr="007140A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38940EED" w14:textId="6101927F" w:rsidR="007140A6" w:rsidRPr="00032DA0" w:rsidRDefault="007140A6">
            <w:r w:rsidRPr="00032DA0">
              <w:t>Conclusion and Adjournment</w:t>
            </w:r>
          </w:p>
        </w:tc>
        <w:tc>
          <w:tcPr>
            <w:tcW w:w="6158" w:type="dxa"/>
          </w:tcPr>
          <w:p w14:paraId="55341AB9" w14:textId="294A6CEA" w:rsidR="007140A6" w:rsidRPr="00032DA0" w:rsidRDefault="004D42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meeting adjourned at </w:t>
            </w:r>
            <w:r w:rsidR="00FD3E89">
              <w:t>4 pm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37ADCA2F" w14:textId="5C124065" w:rsidR="00883BDC" w:rsidRDefault="000F442B" w:rsidP="0036737E">
      <w:pPr>
        <w:spacing w:after="0"/>
        <w:rPr>
          <w:rFonts w:eastAsia="Times New Roman"/>
        </w:rPr>
      </w:pPr>
      <w:r w:rsidRPr="0036737E">
        <w:rPr>
          <w:rFonts w:eastAsia="Times New Roman"/>
        </w:rPr>
        <w:t xml:space="preserve"> </w:t>
      </w:r>
    </w:p>
    <w:p w14:paraId="7D852828" w14:textId="77777777" w:rsidR="003216DF" w:rsidRDefault="003216DF" w:rsidP="0036737E">
      <w:pPr>
        <w:spacing w:after="0"/>
        <w:rPr>
          <w:rFonts w:eastAsia="Times New Roman"/>
        </w:rPr>
      </w:pPr>
    </w:p>
    <w:p w14:paraId="7647F282" w14:textId="77777777" w:rsidR="003216DF" w:rsidRDefault="003216DF" w:rsidP="0036737E">
      <w:pPr>
        <w:spacing w:after="0"/>
        <w:rPr>
          <w:rFonts w:eastAsia="Times New Roman"/>
        </w:rPr>
      </w:pPr>
    </w:p>
    <w:tbl>
      <w:tblPr>
        <w:tblW w:w="96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0"/>
        <w:gridCol w:w="1820"/>
        <w:gridCol w:w="3660"/>
      </w:tblGrid>
      <w:tr w:rsidR="003216DF" w:rsidRPr="003216DF" w14:paraId="45FCB9DC" w14:textId="77777777" w:rsidTr="002A422A">
        <w:trPr>
          <w:trHeight w:val="370"/>
          <w:jc w:val="center"/>
        </w:trPr>
        <w:tc>
          <w:tcPr>
            <w:tcW w:w="4180" w:type="dxa"/>
            <w:shd w:val="clear" w:color="4F81BD" w:fill="4F81BD"/>
            <w:noWrap/>
            <w:vAlign w:val="bottom"/>
            <w:hideMark/>
          </w:tcPr>
          <w:p w14:paraId="0EF25CE6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216DF">
              <w:rPr>
                <w:rFonts w:ascii="Calibri" w:eastAsia="Times New Roman" w:hAnsi="Calibri" w:cs="Calibri"/>
                <w:b/>
                <w:bCs/>
                <w:color w:val="FFFFFF"/>
              </w:rPr>
              <w:t>Councilmembers</w:t>
            </w:r>
          </w:p>
        </w:tc>
        <w:tc>
          <w:tcPr>
            <w:tcW w:w="1820" w:type="dxa"/>
            <w:shd w:val="clear" w:color="4F81BD" w:fill="4F81BD"/>
            <w:noWrap/>
            <w:vAlign w:val="bottom"/>
            <w:hideMark/>
          </w:tcPr>
          <w:p w14:paraId="02E2989C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216DF">
              <w:rPr>
                <w:rFonts w:ascii="Calibri" w:eastAsia="Times New Roman" w:hAnsi="Calibri" w:cs="Calibri"/>
                <w:b/>
                <w:bCs/>
                <w:color w:val="FFFFFF"/>
              </w:rPr>
              <w:t>FY23 Budget</w:t>
            </w:r>
          </w:p>
        </w:tc>
        <w:tc>
          <w:tcPr>
            <w:tcW w:w="3660" w:type="dxa"/>
            <w:shd w:val="clear" w:color="4F81BD" w:fill="4F81BD"/>
            <w:noWrap/>
            <w:vAlign w:val="bottom"/>
            <w:hideMark/>
          </w:tcPr>
          <w:p w14:paraId="4A053CDD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216DF">
              <w:rPr>
                <w:rFonts w:ascii="Calibri" w:eastAsia="Times New Roman" w:hAnsi="Calibri" w:cs="Calibri"/>
                <w:b/>
                <w:bCs/>
                <w:color w:val="FFFFFF"/>
              </w:rPr>
              <w:t>Employment Position Paper</w:t>
            </w:r>
          </w:p>
        </w:tc>
      </w:tr>
      <w:tr w:rsidR="003216DF" w:rsidRPr="003216DF" w14:paraId="730A3984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0B731A05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ndy Reese (Crystal Thomas proxy)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9B9F746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tain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4E5020E1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40B281A4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6A4D7EBA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njie Shelby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3A03967D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36B108FC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2033F913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1B243F1B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Bernard Crawford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895B012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01908466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</w:tr>
      <w:tr w:rsidR="003216DF" w:rsidRPr="003216DF" w14:paraId="785ACC02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04E71457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Berta Mata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300402B2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24E82186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76628B8F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4E51655F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Carol Grigsby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23AABA51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67BA6FDE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67ADD917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3D90ED14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Cheri Mallory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7BE3E31E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708CE158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2E2A7CEF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136E2565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Derrick Simms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039D4599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4383B102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74A52833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2F07A32F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Elisa Peña Zavala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30C0B0E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1010EEC8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</w:tr>
      <w:tr w:rsidR="003216DF" w:rsidRPr="003216DF" w14:paraId="584E491B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7F04198B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Jane Brown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B54F4C9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653FB6A2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1363A47F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4E576BFF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Laraven Gaymon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0AD6F1A7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7301493D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77BDAFC8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70AA4F03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Montezz Green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0A60CBE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0D43A92C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</w:tr>
      <w:tr w:rsidR="003216DF" w:rsidRPr="003216DF" w14:paraId="408FB09B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430D91B4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Naisha Dembele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7A9B7E94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3A53EBF4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</w:tr>
      <w:tr w:rsidR="003216DF" w:rsidRPr="003216DF" w14:paraId="0C10FA9D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6376F04A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Ricardo Thornton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64ED39BF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7BCD3FAE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</w:tr>
      <w:tr w:rsidR="003216DF" w:rsidRPr="003216DF" w14:paraId="360DA51B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026B0B04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Stephanie Lanham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F9251D9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0B5AD0EC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tain</w:t>
            </w:r>
          </w:p>
        </w:tc>
      </w:tr>
      <w:tr w:rsidR="003216DF" w:rsidRPr="003216DF" w14:paraId="67BD64F8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4483DF90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Tawara Goode (Robin Shaffert)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12248097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1D65DC33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754764DF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67D77321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Uchenna Egenti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F68AE8D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7DFD30D5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bsent</w:t>
            </w:r>
          </w:p>
        </w:tc>
      </w:tr>
      <w:tr w:rsidR="003216DF" w:rsidRPr="003216DF" w14:paraId="720A1230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4EF5A4D7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Yetta Myrick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0C1A040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5F2D906A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  <w:tr w:rsidR="003216DF" w:rsidRPr="003216DF" w14:paraId="5A21D123" w14:textId="77777777" w:rsidTr="002A422A">
        <w:trPr>
          <w:trHeight w:val="370"/>
          <w:jc w:val="center"/>
        </w:trPr>
        <w:tc>
          <w:tcPr>
            <w:tcW w:w="4180" w:type="dxa"/>
            <w:shd w:val="clear" w:color="auto" w:fill="auto"/>
            <w:noWrap/>
            <w:vAlign w:val="bottom"/>
            <w:hideMark/>
          </w:tcPr>
          <w:p w14:paraId="0768B9EC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Zoe Gross</w:t>
            </w:r>
          </w:p>
        </w:tc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57B13739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  <w:tc>
          <w:tcPr>
            <w:tcW w:w="3660" w:type="dxa"/>
            <w:shd w:val="clear" w:color="auto" w:fill="auto"/>
            <w:noWrap/>
            <w:vAlign w:val="bottom"/>
            <w:hideMark/>
          </w:tcPr>
          <w:p w14:paraId="44A07127" w14:textId="77777777" w:rsidR="003216DF" w:rsidRPr="003216DF" w:rsidRDefault="003216DF" w:rsidP="003216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16DF">
              <w:rPr>
                <w:rFonts w:ascii="Calibri" w:eastAsia="Times New Roman" w:hAnsi="Calibri" w:cs="Calibri"/>
                <w:color w:val="000000"/>
              </w:rPr>
              <w:t>Aye</w:t>
            </w:r>
          </w:p>
        </w:tc>
      </w:tr>
    </w:tbl>
    <w:p w14:paraId="4FB25CF8" w14:textId="77777777" w:rsidR="003216DF" w:rsidRPr="0036737E" w:rsidRDefault="003216DF" w:rsidP="0036737E">
      <w:pPr>
        <w:spacing w:after="0"/>
        <w:rPr>
          <w:rFonts w:eastAsia="Times New Roman"/>
        </w:rPr>
      </w:pPr>
    </w:p>
    <w:sectPr w:rsidR="003216DF" w:rsidRPr="0036737E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9BC96" w14:textId="77777777" w:rsidR="00683184" w:rsidRDefault="00683184" w:rsidP="00A762E1">
      <w:pPr>
        <w:spacing w:after="0" w:line="240" w:lineRule="auto"/>
      </w:pPr>
      <w:r>
        <w:separator/>
      </w:r>
    </w:p>
  </w:endnote>
  <w:endnote w:type="continuationSeparator" w:id="0">
    <w:p w14:paraId="5C6F4F41" w14:textId="77777777" w:rsidR="00683184" w:rsidRDefault="00683184" w:rsidP="00A762E1">
      <w:pPr>
        <w:spacing w:after="0" w:line="240" w:lineRule="auto"/>
      </w:pPr>
      <w:r>
        <w:continuationSeparator/>
      </w:r>
    </w:p>
  </w:endnote>
  <w:endnote w:type="continuationNotice" w:id="1">
    <w:p w14:paraId="7E699654" w14:textId="77777777" w:rsidR="00683184" w:rsidRDefault="006831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E6A4C" w14:textId="77777777" w:rsidR="00683184" w:rsidRDefault="00683184" w:rsidP="00A762E1">
      <w:pPr>
        <w:spacing w:after="0" w:line="240" w:lineRule="auto"/>
      </w:pPr>
      <w:r>
        <w:separator/>
      </w:r>
    </w:p>
  </w:footnote>
  <w:footnote w:type="continuationSeparator" w:id="0">
    <w:p w14:paraId="3B9904BD" w14:textId="77777777" w:rsidR="00683184" w:rsidRDefault="00683184" w:rsidP="00A762E1">
      <w:pPr>
        <w:spacing w:after="0" w:line="240" w:lineRule="auto"/>
      </w:pPr>
      <w:r>
        <w:continuationSeparator/>
      </w:r>
    </w:p>
  </w:footnote>
  <w:footnote w:type="continuationNotice" w:id="1">
    <w:p w14:paraId="52DDB561" w14:textId="77777777" w:rsidR="00683184" w:rsidRDefault="006831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5EB"/>
    <w:multiLevelType w:val="hybridMultilevel"/>
    <w:tmpl w:val="4BF42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32EA0"/>
    <w:multiLevelType w:val="hybridMultilevel"/>
    <w:tmpl w:val="C0E80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B0576"/>
    <w:multiLevelType w:val="hybridMultilevel"/>
    <w:tmpl w:val="453A4FCE"/>
    <w:lvl w:ilvl="0" w:tplc="6AACDA04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463FE"/>
    <w:multiLevelType w:val="hybridMultilevel"/>
    <w:tmpl w:val="85347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6401C"/>
    <w:multiLevelType w:val="hybridMultilevel"/>
    <w:tmpl w:val="74A09C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C810C0C"/>
    <w:multiLevelType w:val="hybridMultilevel"/>
    <w:tmpl w:val="901E3446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CC4B5A"/>
    <w:multiLevelType w:val="hybridMultilevel"/>
    <w:tmpl w:val="1F5C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C32CB"/>
    <w:multiLevelType w:val="hybridMultilevel"/>
    <w:tmpl w:val="745EB192"/>
    <w:lvl w:ilvl="0" w:tplc="A468BF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21AC7"/>
    <w:multiLevelType w:val="hybridMultilevel"/>
    <w:tmpl w:val="67D2668C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29268F"/>
    <w:multiLevelType w:val="hybridMultilevel"/>
    <w:tmpl w:val="B3A66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11248B"/>
    <w:multiLevelType w:val="hybridMultilevel"/>
    <w:tmpl w:val="EB220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0E586D"/>
    <w:multiLevelType w:val="hybridMultilevel"/>
    <w:tmpl w:val="0E1CBC08"/>
    <w:lvl w:ilvl="0" w:tplc="9A9E05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AF3C00"/>
    <w:multiLevelType w:val="hybridMultilevel"/>
    <w:tmpl w:val="866EC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806B56"/>
    <w:multiLevelType w:val="hybridMultilevel"/>
    <w:tmpl w:val="8A960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780BAB"/>
    <w:multiLevelType w:val="hybridMultilevel"/>
    <w:tmpl w:val="39304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023916">
    <w:abstractNumId w:val="17"/>
  </w:num>
  <w:num w:numId="2" w16cid:durableId="1070074593">
    <w:abstractNumId w:val="3"/>
  </w:num>
  <w:num w:numId="3" w16cid:durableId="1445924418">
    <w:abstractNumId w:val="14"/>
  </w:num>
  <w:num w:numId="4" w16cid:durableId="2002268996">
    <w:abstractNumId w:val="22"/>
  </w:num>
  <w:num w:numId="5" w16cid:durableId="1200780072">
    <w:abstractNumId w:val="2"/>
  </w:num>
  <w:num w:numId="6" w16cid:durableId="1226794834">
    <w:abstractNumId w:val="20"/>
  </w:num>
  <w:num w:numId="7" w16cid:durableId="1317025912">
    <w:abstractNumId w:val="4"/>
  </w:num>
  <w:num w:numId="8" w16cid:durableId="87043822">
    <w:abstractNumId w:val="12"/>
  </w:num>
  <w:num w:numId="9" w16cid:durableId="1971280128">
    <w:abstractNumId w:val="10"/>
  </w:num>
  <w:num w:numId="10" w16cid:durableId="1448037482">
    <w:abstractNumId w:val="18"/>
  </w:num>
  <w:num w:numId="11" w16cid:durableId="566380141">
    <w:abstractNumId w:val="7"/>
  </w:num>
  <w:num w:numId="12" w16cid:durableId="1604074624">
    <w:abstractNumId w:val="5"/>
  </w:num>
  <w:num w:numId="13" w16cid:durableId="1758744264">
    <w:abstractNumId w:val="6"/>
  </w:num>
  <w:num w:numId="14" w16cid:durableId="444228999">
    <w:abstractNumId w:val="19"/>
  </w:num>
  <w:num w:numId="15" w16cid:durableId="676999367">
    <w:abstractNumId w:val="15"/>
  </w:num>
  <w:num w:numId="16" w16cid:durableId="599332850">
    <w:abstractNumId w:val="13"/>
  </w:num>
  <w:num w:numId="17" w16cid:durableId="1842313837">
    <w:abstractNumId w:val="0"/>
  </w:num>
  <w:num w:numId="18" w16cid:durableId="299119122">
    <w:abstractNumId w:val="1"/>
  </w:num>
  <w:num w:numId="19" w16cid:durableId="649675781">
    <w:abstractNumId w:val="11"/>
  </w:num>
  <w:num w:numId="20" w16cid:durableId="549272617">
    <w:abstractNumId w:val="8"/>
  </w:num>
  <w:num w:numId="21" w16cid:durableId="1731079610">
    <w:abstractNumId w:val="16"/>
  </w:num>
  <w:num w:numId="22" w16cid:durableId="1475181179">
    <w:abstractNumId w:val="21"/>
  </w:num>
  <w:num w:numId="23" w16cid:durableId="325675359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NqsFAFLI3yI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15658"/>
    <w:rsid w:val="0002166F"/>
    <w:rsid w:val="000232A1"/>
    <w:rsid w:val="000301A0"/>
    <w:rsid w:val="00032DA0"/>
    <w:rsid w:val="00037D54"/>
    <w:rsid w:val="00041C0E"/>
    <w:rsid w:val="000434E5"/>
    <w:rsid w:val="0004493E"/>
    <w:rsid w:val="000465D5"/>
    <w:rsid w:val="0004706F"/>
    <w:rsid w:val="00047F13"/>
    <w:rsid w:val="0005227E"/>
    <w:rsid w:val="000524B7"/>
    <w:rsid w:val="0005783E"/>
    <w:rsid w:val="00060A61"/>
    <w:rsid w:val="0006299F"/>
    <w:rsid w:val="00062B93"/>
    <w:rsid w:val="00064A4E"/>
    <w:rsid w:val="00082783"/>
    <w:rsid w:val="00086857"/>
    <w:rsid w:val="0009177C"/>
    <w:rsid w:val="000930B0"/>
    <w:rsid w:val="00093255"/>
    <w:rsid w:val="00094709"/>
    <w:rsid w:val="00095900"/>
    <w:rsid w:val="000A19EE"/>
    <w:rsid w:val="000A33AC"/>
    <w:rsid w:val="000A38F5"/>
    <w:rsid w:val="000A4509"/>
    <w:rsid w:val="000A521B"/>
    <w:rsid w:val="000B10D7"/>
    <w:rsid w:val="000B4D85"/>
    <w:rsid w:val="000C30A2"/>
    <w:rsid w:val="000D093D"/>
    <w:rsid w:val="000D0A23"/>
    <w:rsid w:val="000D246D"/>
    <w:rsid w:val="000D3054"/>
    <w:rsid w:val="000D562B"/>
    <w:rsid w:val="000E0DD0"/>
    <w:rsid w:val="000E45C7"/>
    <w:rsid w:val="000F234E"/>
    <w:rsid w:val="000F442B"/>
    <w:rsid w:val="000F59DE"/>
    <w:rsid w:val="000F6889"/>
    <w:rsid w:val="000F6D95"/>
    <w:rsid w:val="00100607"/>
    <w:rsid w:val="00100963"/>
    <w:rsid w:val="00111A28"/>
    <w:rsid w:val="00113104"/>
    <w:rsid w:val="001215B0"/>
    <w:rsid w:val="00127384"/>
    <w:rsid w:val="001349CF"/>
    <w:rsid w:val="00135DD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1DDC"/>
    <w:rsid w:val="00186108"/>
    <w:rsid w:val="001871F3"/>
    <w:rsid w:val="00191514"/>
    <w:rsid w:val="0019225A"/>
    <w:rsid w:val="0019394D"/>
    <w:rsid w:val="00193A94"/>
    <w:rsid w:val="00197138"/>
    <w:rsid w:val="001A3F96"/>
    <w:rsid w:val="001A4892"/>
    <w:rsid w:val="001B03B8"/>
    <w:rsid w:val="001B149F"/>
    <w:rsid w:val="001B19C8"/>
    <w:rsid w:val="001B7616"/>
    <w:rsid w:val="001B7D0C"/>
    <w:rsid w:val="001C0EAB"/>
    <w:rsid w:val="001C3115"/>
    <w:rsid w:val="001C6065"/>
    <w:rsid w:val="001C76EA"/>
    <w:rsid w:val="001D151B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2074"/>
    <w:rsid w:val="00213ED7"/>
    <w:rsid w:val="002208AE"/>
    <w:rsid w:val="00221DB2"/>
    <w:rsid w:val="00223F82"/>
    <w:rsid w:val="00225F0A"/>
    <w:rsid w:val="00230317"/>
    <w:rsid w:val="00233FF7"/>
    <w:rsid w:val="0023747A"/>
    <w:rsid w:val="00244223"/>
    <w:rsid w:val="0024622C"/>
    <w:rsid w:val="002470E2"/>
    <w:rsid w:val="00250007"/>
    <w:rsid w:val="00251164"/>
    <w:rsid w:val="00254171"/>
    <w:rsid w:val="002558AA"/>
    <w:rsid w:val="002607E3"/>
    <w:rsid w:val="0026519D"/>
    <w:rsid w:val="00265B2D"/>
    <w:rsid w:val="00275271"/>
    <w:rsid w:val="00276004"/>
    <w:rsid w:val="0028014C"/>
    <w:rsid w:val="00280AE8"/>
    <w:rsid w:val="00280F9D"/>
    <w:rsid w:val="0028403C"/>
    <w:rsid w:val="002921D4"/>
    <w:rsid w:val="00293489"/>
    <w:rsid w:val="00293D74"/>
    <w:rsid w:val="00294089"/>
    <w:rsid w:val="002A422A"/>
    <w:rsid w:val="002A4713"/>
    <w:rsid w:val="002A7103"/>
    <w:rsid w:val="002B1054"/>
    <w:rsid w:val="002B400E"/>
    <w:rsid w:val="002B4768"/>
    <w:rsid w:val="002B6F10"/>
    <w:rsid w:val="002B794D"/>
    <w:rsid w:val="002B7BD3"/>
    <w:rsid w:val="002C4817"/>
    <w:rsid w:val="002C7C30"/>
    <w:rsid w:val="002D249E"/>
    <w:rsid w:val="002D3262"/>
    <w:rsid w:val="002D53E0"/>
    <w:rsid w:val="002E205C"/>
    <w:rsid w:val="002E23B6"/>
    <w:rsid w:val="002E47E6"/>
    <w:rsid w:val="002E5B27"/>
    <w:rsid w:val="002E5CD2"/>
    <w:rsid w:val="002E6603"/>
    <w:rsid w:val="002E7830"/>
    <w:rsid w:val="002F0594"/>
    <w:rsid w:val="002F2C9A"/>
    <w:rsid w:val="00302344"/>
    <w:rsid w:val="00304349"/>
    <w:rsid w:val="0030436C"/>
    <w:rsid w:val="00304A10"/>
    <w:rsid w:val="00304D90"/>
    <w:rsid w:val="00312C3C"/>
    <w:rsid w:val="003134B4"/>
    <w:rsid w:val="003136CC"/>
    <w:rsid w:val="003216DF"/>
    <w:rsid w:val="00321816"/>
    <w:rsid w:val="00323656"/>
    <w:rsid w:val="003252AB"/>
    <w:rsid w:val="00330E0D"/>
    <w:rsid w:val="00337896"/>
    <w:rsid w:val="00337EB9"/>
    <w:rsid w:val="0034382F"/>
    <w:rsid w:val="0034537B"/>
    <w:rsid w:val="00345FB0"/>
    <w:rsid w:val="003467B1"/>
    <w:rsid w:val="00346F0D"/>
    <w:rsid w:val="00350738"/>
    <w:rsid w:val="003609BA"/>
    <w:rsid w:val="00360ED0"/>
    <w:rsid w:val="00362666"/>
    <w:rsid w:val="00362CB3"/>
    <w:rsid w:val="003650C2"/>
    <w:rsid w:val="0036737E"/>
    <w:rsid w:val="00370389"/>
    <w:rsid w:val="0037039D"/>
    <w:rsid w:val="003809B6"/>
    <w:rsid w:val="003831BD"/>
    <w:rsid w:val="00387CA5"/>
    <w:rsid w:val="00390DAA"/>
    <w:rsid w:val="00394908"/>
    <w:rsid w:val="00395F9A"/>
    <w:rsid w:val="003A0AC3"/>
    <w:rsid w:val="003A2B14"/>
    <w:rsid w:val="003A38E6"/>
    <w:rsid w:val="003A432D"/>
    <w:rsid w:val="003A5AC8"/>
    <w:rsid w:val="003A6854"/>
    <w:rsid w:val="003A7C87"/>
    <w:rsid w:val="003A7F0A"/>
    <w:rsid w:val="003B6437"/>
    <w:rsid w:val="003B6C48"/>
    <w:rsid w:val="003C416D"/>
    <w:rsid w:val="003C69B5"/>
    <w:rsid w:val="003C7AE3"/>
    <w:rsid w:val="003D1EFA"/>
    <w:rsid w:val="003D34EC"/>
    <w:rsid w:val="003D35CE"/>
    <w:rsid w:val="003D68FD"/>
    <w:rsid w:val="003E0A27"/>
    <w:rsid w:val="003E1D09"/>
    <w:rsid w:val="003E2BDE"/>
    <w:rsid w:val="003E2D29"/>
    <w:rsid w:val="003E41AC"/>
    <w:rsid w:val="003E55AF"/>
    <w:rsid w:val="003F5EF0"/>
    <w:rsid w:val="00405361"/>
    <w:rsid w:val="00405C75"/>
    <w:rsid w:val="004123FF"/>
    <w:rsid w:val="004159A8"/>
    <w:rsid w:val="004218B7"/>
    <w:rsid w:val="00423BCE"/>
    <w:rsid w:val="0042555A"/>
    <w:rsid w:val="00425A49"/>
    <w:rsid w:val="004301D2"/>
    <w:rsid w:val="00432C56"/>
    <w:rsid w:val="004339A3"/>
    <w:rsid w:val="00435F45"/>
    <w:rsid w:val="00440D50"/>
    <w:rsid w:val="00443B68"/>
    <w:rsid w:val="00447C2E"/>
    <w:rsid w:val="0045031A"/>
    <w:rsid w:val="00456D1B"/>
    <w:rsid w:val="00460E69"/>
    <w:rsid w:val="00462AA0"/>
    <w:rsid w:val="004635E0"/>
    <w:rsid w:val="004661F9"/>
    <w:rsid w:val="0047218C"/>
    <w:rsid w:val="0047233B"/>
    <w:rsid w:val="00475F0B"/>
    <w:rsid w:val="00476A4A"/>
    <w:rsid w:val="004771C4"/>
    <w:rsid w:val="0047783B"/>
    <w:rsid w:val="00481FD6"/>
    <w:rsid w:val="00483573"/>
    <w:rsid w:val="0048735E"/>
    <w:rsid w:val="004906E0"/>
    <w:rsid w:val="004950DD"/>
    <w:rsid w:val="00495569"/>
    <w:rsid w:val="00495AEA"/>
    <w:rsid w:val="00495F5D"/>
    <w:rsid w:val="004A0751"/>
    <w:rsid w:val="004B1D85"/>
    <w:rsid w:val="004B246F"/>
    <w:rsid w:val="004B36CC"/>
    <w:rsid w:val="004B7C2C"/>
    <w:rsid w:val="004C092D"/>
    <w:rsid w:val="004C38D1"/>
    <w:rsid w:val="004C40E4"/>
    <w:rsid w:val="004C5A20"/>
    <w:rsid w:val="004C74A6"/>
    <w:rsid w:val="004D0480"/>
    <w:rsid w:val="004D42D1"/>
    <w:rsid w:val="004D4A53"/>
    <w:rsid w:val="004E1835"/>
    <w:rsid w:val="004E1B60"/>
    <w:rsid w:val="004F2140"/>
    <w:rsid w:val="00500A20"/>
    <w:rsid w:val="00503DC2"/>
    <w:rsid w:val="0050424F"/>
    <w:rsid w:val="00507910"/>
    <w:rsid w:val="00510FE9"/>
    <w:rsid w:val="005128AF"/>
    <w:rsid w:val="005142AA"/>
    <w:rsid w:val="00516C0C"/>
    <w:rsid w:val="00526DBA"/>
    <w:rsid w:val="00531F75"/>
    <w:rsid w:val="00540680"/>
    <w:rsid w:val="00540B36"/>
    <w:rsid w:val="0054109C"/>
    <w:rsid w:val="00546DFA"/>
    <w:rsid w:val="005500F4"/>
    <w:rsid w:val="00560259"/>
    <w:rsid w:val="005611E0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35AC"/>
    <w:rsid w:val="005852DF"/>
    <w:rsid w:val="005860D8"/>
    <w:rsid w:val="00590306"/>
    <w:rsid w:val="00593BBE"/>
    <w:rsid w:val="00594684"/>
    <w:rsid w:val="005A1723"/>
    <w:rsid w:val="005A50FC"/>
    <w:rsid w:val="005A7AB5"/>
    <w:rsid w:val="005B24BC"/>
    <w:rsid w:val="005B6C53"/>
    <w:rsid w:val="005C1A5B"/>
    <w:rsid w:val="005C1C84"/>
    <w:rsid w:val="005C33A2"/>
    <w:rsid w:val="005C59B2"/>
    <w:rsid w:val="005C5FA9"/>
    <w:rsid w:val="005D1F86"/>
    <w:rsid w:val="005E4D14"/>
    <w:rsid w:val="005E6F27"/>
    <w:rsid w:val="005F22F5"/>
    <w:rsid w:val="005F38A9"/>
    <w:rsid w:val="005F4F98"/>
    <w:rsid w:val="005F6FEA"/>
    <w:rsid w:val="00600EBF"/>
    <w:rsid w:val="006021A8"/>
    <w:rsid w:val="00604391"/>
    <w:rsid w:val="006071A9"/>
    <w:rsid w:val="00607BD9"/>
    <w:rsid w:val="00610B8A"/>
    <w:rsid w:val="00610CBF"/>
    <w:rsid w:val="00612C59"/>
    <w:rsid w:val="0061727C"/>
    <w:rsid w:val="0061773B"/>
    <w:rsid w:val="00624861"/>
    <w:rsid w:val="006250D5"/>
    <w:rsid w:val="006254D0"/>
    <w:rsid w:val="00632173"/>
    <w:rsid w:val="00633DB8"/>
    <w:rsid w:val="00645307"/>
    <w:rsid w:val="006454B3"/>
    <w:rsid w:val="0064668C"/>
    <w:rsid w:val="006476DF"/>
    <w:rsid w:val="00650E80"/>
    <w:rsid w:val="00651594"/>
    <w:rsid w:val="00654A22"/>
    <w:rsid w:val="00656825"/>
    <w:rsid w:val="00657799"/>
    <w:rsid w:val="00662306"/>
    <w:rsid w:val="00666E91"/>
    <w:rsid w:val="00673C21"/>
    <w:rsid w:val="006767AA"/>
    <w:rsid w:val="00681C7D"/>
    <w:rsid w:val="00683184"/>
    <w:rsid w:val="00685346"/>
    <w:rsid w:val="0068619B"/>
    <w:rsid w:val="00695475"/>
    <w:rsid w:val="006976DB"/>
    <w:rsid w:val="006A2F59"/>
    <w:rsid w:val="006A4FA0"/>
    <w:rsid w:val="006A6991"/>
    <w:rsid w:val="006B088C"/>
    <w:rsid w:val="006B3964"/>
    <w:rsid w:val="006B3D73"/>
    <w:rsid w:val="006C17E9"/>
    <w:rsid w:val="006C38E1"/>
    <w:rsid w:val="006D3B03"/>
    <w:rsid w:val="006D3B90"/>
    <w:rsid w:val="006E09D4"/>
    <w:rsid w:val="006E2377"/>
    <w:rsid w:val="006E60E3"/>
    <w:rsid w:val="006F0E27"/>
    <w:rsid w:val="00704DB5"/>
    <w:rsid w:val="0070737F"/>
    <w:rsid w:val="00711B42"/>
    <w:rsid w:val="00711D63"/>
    <w:rsid w:val="007140A6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45657"/>
    <w:rsid w:val="00752B46"/>
    <w:rsid w:val="00757BBE"/>
    <w:rsid w:val="007670ED"/>
    <w:rsid w:val="0077034D"/>
    <w:rsid w:val="00782994"/>
    <w:rsid w:val="0078376A"/>
    <w:rsid w:val="00790589"/>
    <w:rsid w:val="007929A1"/>
    <w:rsid w:val="00795B99"/>
    <w:rsid w:val="00797689"/>
    <w:rsid w:val="00797B32"/>
    <w:rsid w:val="007A0374"/>
    <w:rsid w:val="007A14AA"/>
    <w:rsid w:val="007A5A82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154C"/>
    <w:rsid w:val="007D4289"/>
    <w:rsid w:val="007D4A79"/>
    <w:rsid w:val="007D4E32"/>
    <w:rsid w:val="007D7BCB"/>
    <w:rsid w:val="007E7195"/>
    <w:rsid w:val="007F240D"/>
    <w:rsid w:val="007F24CE"/>
    <w:rsid w:val="007F3356"/>
    <w:rsid w:val="007F63B7"/>
    <w:rsid w:val="007F7648"/>
    <w:rsid w:val="007F796E"/>
    <w:rsid w:val="00804601"/>
    <w:rsid w:val="00804609"/>
    <w:rsid w:val="008073DA"/>
    <w:rsid w:val="00815DEF"/>
    <w:rsid w:val="00823E67"/>
    <w:rsid w:val="00823E7C"/>
    <w:rsid w:val="00832883"/>
    <w:rsid w:val="00833A79"/>
    <w:rsid w:val="00833AF5"/>
    <w:rsid w:val="00837689"/>
    <w:rsid w:val="00841E6A"/>
    <w:rsid w:val="0084658A"/>
    <w:rsid w:val="00846AFB"/>
    <w:rsid w:val="008522CE"/>
    <w:rsid w:val="00856238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1758"/>
    <w:rsid w:val="008936BA"/>
    <w:rsid w:val="00893D7C"/>
    <w:rsid w:val="008960A3"/>
    <w:rsid w:val="00897DC7"/>
    <w:rsid w:val="008A0487"/>
    <w:rsid w:val="008A13A2"/>
    <w:rsid w:val="008A2913"/>
    <w:rsid w:val="008A7709"/>
    <w:rsid w:val="008B0304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13"/>
    <w:rsid w:val="008D6589"/>
    <w:rsid w:val="008D6B22"/>
    <w:rsid w:val="008E174A"/>
    <w:rsid w:val="008E38B7"/>
    <w:rsid w:val="008E4565"/>
    <w:rsid w:val="008E56B5"/>
    <w:rsid w:val="008E6416"/>
    <w:rsid w:val="008F5762"/>
    <w:rsid w:val="008F69BA"/>
    <w:rsid w:val="008F7547"/>
    <w:rsid w:val="00902A9E"/>
    <w:rsid w:val="009046A0"/>
    <w:rsid w:val="009065DF"/>
    <w:rsid w:val="009102F8"/>
    <w:rsid w:val="009147A9"/>
    <w:rsid w:val="009162A1"/>
    <w:rsid w:val="00916683"/>
    <w:rsid w:val="00920341"/>
    <w:rsid w:val="00921D33"/>
    <w:rsid w:val="00926ADC"/>
    <w:rsid w:val="00927C8C"/>
    <w:rsid w:val="00930A61"/>
    <w:rsid w:val="00930A6E"/>
    <w:rsid w:val="00932786"/>
    <w:rsid w:val="00936803"/>
    <w:rsid w:val="00941124"/>
    <w:rsid w:val="0095559F"/>
    <w:rsid w:val="009601ED"/>
    <w:rsid w:val="0096250D"/>
    <w:rsid w:val="009649FB"/>
    <w:rsid w:val="009662EB"/>
    <w:rsid w:val="009677D6"/>
    <w:rsid w:val="00970A0C"/>
    <w:rsid w:val="00971D26"/>
    <w:rsid w:val="00974166"/>
    <w:rsid w:val="009763CE"/>
    <w:rsid w:val="00976BC5"/>
    <w:rsid w:val="00980C0A"/>
    <w:rsid w:val="00983697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B7283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664B"/>
    <w:rsid w:val="009F6DA0"/>
    <w:rsid w:val="00A147AA"/>
    <w:rsid w:val="00A247BE"/>
    <w:rsid w:val="00A26A12"/>
    <w:rsid w:val="00A276FB"/>
    <w:rsid w:val="00A30396"/>
    <w:rsid w:val="00A32F45"/>
    <w:rsid w:val="00A33D7D"/>
    <w:rsid w:val="00A34DD0"/>
    <w:rsid w:val="00A37C5A"/>
    <w:rsid w:val="00A4131F"/>
    <w:rsid w:val="00A42A9A"/>
    <w:rsid w:val="00A43599"/>
    <w:rsid w:val="00A43786"/>
    <w:rsid w:val="00A43B7F"/>
    <w:rsid w:val="00A52003"/>
    <w:rsid w:val="00A54727"/>
    <w:rsid w:val="00A55352"/>
    <w:rsid w:val="00A56CCB"/>
    <w:rsid w:val="00A57421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A74AF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E4171"/>
    <w:rsid w:val="00AE4539"/>
    <w:rsid w:val="00AE6016"/>
    <w:rsid w:val="00AE696A"/>
    <w:rsid w:val="00AF054E"/>
    <w:rsid w:val="00AF314F"/>
    <w:rsid w:val="00AF39C0"/>
    <w:rsid w:val="00B043B8"/>
    <w:rsid w:val="00B05C1C"/>
    <w:rsid w:val="00B11B41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1921"/>
    <w:rsid w:val="00B64320"/>
    <w:rsid w:val="00B64B04"/>
    <w:rsid w:val="00B667D3"/>
    <w:rsid w:val="00B748F4"/>
    <w:rsid w:val="00B74F15"/>
    <w:rsid w:val="00B76730"/>
    <w:rsid w:val="00B80A82"/>
    <w:rsid w:val="00B86013"/>
    <w:rsid w:val="00B90054"/>
    <w:rsid w:val="00B92A55"/>
    <w:rsid w:val="00B94D18"/>
    <w:rsid w:val="00B96ABC"/>
    <w:rsid w:val="00BA329D"/>
    <w:rsid w:val="00BA5787"/>
    <w:rsid w:val="00BA5F99"/>
    <w:rsid w:val="00BB5770"/>
    <w:rsid w:val="00BC099F"/>
    <w:rsid w:val="00BC3858"/>
    <w:rsid w:val="00BC68A9"/>
    <w:rsid w:val="00BD02B8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3B5F"/>
    <w:rsid w:val="00C0638E"/>
    <w:rsid w:val="00C06586"/>
    <w:rsid w:val="00C0786A"/>
    <w:rsid w:val="00C127AF"/>
    <w:rsid w:val="00C14D3A"/>
    <w:rsid w:val="00C17670"/>
    <w:rsid w:val="00C17EA1"/>
    <w:rsid w:val="00C2009A"/>
    <w:rsid w:val="00C22FD0"/>
    <w:rsid w:val="00C24090"/>
    <w:rsid w:val="00C24152"/>
    <w:rsid w:val="00C3243F"/>
    <w:rsid w:val="00C347E0"/>
    <w:rsid w:val="00C35225"/>
    <w:rsid w:val="00C44375"/>
    <w:rsid w:val="00C50B96"/>
    <w:rsid w:val="00C5110E"/>
    <w:rsid w:val="00C54280"/>
    <w:rsid w:val="00C556E1"/>
    <w:rsid w:val="00C55FE4"/>
    <w:rsid w:val="00C57323"/>
    <w:rsid w:val="00C606BD"/>
    <w:rsid w:val="00C617A3"/>
    <w:rsid w:val="00C6574F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4D38"/>
    <w:rsid w:val="00C8686C"/>
    <w:rsid w:val="00C877DA"/>
    <w:rsid w:val="00C94E85"/>
    <w:rsid w:val="00C96A17"/>
    <w:rsid w:val="00C97517"/>
    <w:rsid w:val="00CA0EB9"/>
    <w:rsid w:val="00CA1D1C"/>
    <w:rsid w:val="00CA3477"/>
    <w:rsid w:val="00CA3D99"/>
    <w:rsid w:val="00CA4D06"/>
    <w:rsid w:val="00CA74F1"/>
    <w:rsid w:val="00CB4CC3"/>
    <w:rsid w:val="00CC02D9"/>
    <w:rsid w:val="00CC1D21"/>
    <w:rsid w:val="00CC2AA0"/>
    <w:rsid w:val="00CC4811"/>
    <w:rsid w:val="00CC5353"/>
    <w:rsid w:val="00CC7A85"/>
    <w:rsid w:val="00CD2F5C"/>
    <w:rsid w:val="00CD36B1"/>
    <w:rsid w:val="00CE0499"/>
    <w:rsid w:val="00CE0F67"/>
    <w:rsid w:val="00CE2BE6"/>
    <w:rsid w:val="00CF1459"/>
    <w:rsid w:val="00CF3E33"/>
    <w:rsid w:val="00D01C62"/>
    <w:rsid w:val="00D0259D"/>
    <w:rsid w:val="00D057F9"/>
    <w:rsid w:val="00D05836"/>
    <w:rsid w:val="00D10E7F"/>
    <w:rsid w:val="00D12B1B"/>
    <w:rsid w:val="00D13F1D"/>
    <w:rsid w:val="00D14128"/>
    <w:rsid w:val="00D178F2"/>
    <w:rsid w:val="00D228FF"/>
    <w:rsid w:val="00D24E0B"/>
    <w:rsid w:val="00D27666"/>
    <w:rsid w:val="00D278D6"/>
    <w:rsid w:val="00D3149F"/>
    <w:rsid w:val="00D33D3B"/>
    <w:rsid w:val="00D36ADA"/>
    <w:rsid w:val="00D454AC"/>
    <w:rsid w:val="00D468C2"/>
    <w:rsid w:val="00D476DC"/>
    <w:rsid w:val="00D50302"/>
    <w:rsid w:val="00D50442"/>
    <w:rsid w:val="00D5392D"/>
    <w:rsid w:val="00D554BF"/>
    <w:rsid w:val="00D61C6D"/>
    <w:rsid w:val="00D62BBD"/>
    <w:rsid w:val="00D63EB3"/>
    <w:rsid w:val="00D707A4"/>
    <w:rsid w:val="00D70C0A"/>
    <w:rsid w:val="00D71F88"/>
    <w:rsid w:val="00D80896"/>
    <w:rsid w:val="00D83141"/>
    <w:rsid w:val="00D84ECB"/>
    <w:rsid w:val="00D867FE"/>
    <w:rsid w:val="00D87AB0"/>
    <w:rsid w:val="00D9106E"/>
    <w:rsid w:val="00D93E8B"/>
    <w:rsid w:val="00D9405B"/>
    <w:rsid w:val="00D95860"/>
    <w:rsid w:val="00D9595E"/>
    <w:rsid w:val="00D9692D"/>
    <w:rsid w:val="00DA0582"/>
    <w:rsid w:val="00DA51B8"/>
    <w:rsid w:val="00DB221E"/>
    <w:rsid w:val="00DB5254"/>
    <w:rsid w:val="00DB63DF"/>
    <w:rsid w:val="00DB75BA"/>
    <w:rsid w:val="00DC49DF"/>
    <w:rsid w:val="00DD0644"/>
    <w:rsid w:val="00DD06DB"/>
    <w:rsid w:val="00DD1BFA"/>
    <w:rsid w:val="00DD211D"/>
    <w:rsid w:val="00DD21DC"/>
    <w:rsid w:val="00DD5DFE"/>
    <w:rsid w:val="00DD7688"/>
    <w:rsid w:val="00DE01A3"/>
    <w:rsid w:val="00DE0477"/>
    <w:rsid w:val="00DE3ACE"/>
    <w:rsid w:val="00DE75A5"/>
    <w:rsid w:val="00DF386E"/>
    <w:rsid w:val="00DF416D"/>
    <w:rsid w:val="00DF4667"/>
    <w:rsid w:val="00DF4A5F"/>
    <w:rsid w:val="00DF6FD8"/>
    <w:rsid w:val="00DF76F5"/>
    <w:rsid w:val="00E019C2"/>
    <w:rsid w:val="00E0522D"/>
    <w:rsid w:val="00E0589D"/>
    <w:rsid w:val="00E067BD"/>
    <w:rsid w:val="00E10646"/>
    <w:rsid w:val="00E107D5"/>
    <w:rsid w:val="00E12432"/>
    <w:rsid w:val="00E151B4"/>
    <w:rsid w:val="00E2031A"/>
    <w:rsid w:val="00E2056A"/>
    <w:rsid w:val="00E24CD7"/>
    <w:rsid w:val="00E26F07"/>
    <w:rsid w:val="00E270E6"/>
    <w:rsid w:val="00E277D5"/>
    <w:rsid w:val="00E3568B"/>
    <w:rsid w:val="00E41D07"/>
    <w:rsid w:val="00E4206F"/>
    <w:rsid w:val="00E42FDA"/>
    <w:rsid w:val="00E43F7F"/>
    <w:rsid w:val="00E47417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0E9C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77C"/>
    <w:rsid w:val="00EC792F"/>
    <w:rsid w:val="00ED042B"/>
    <w:rsid w:val="00ED076B"/>
    <w:rsid w:val="00ED0D0E"/>
    <w:rsid w:val="00ED76A1"/>
    <w:rsid w:val="00EF0383"/>
    <w:rsid w:val="00F01C52"/>
    <w:rsid w:val="00F073E5"/>
    <w:rsid w:val="00F076A5"/>
    <w:rsid w:val="00F13B82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367EE"/>
    <w:rsid w:val="00F40807"/>
    <w:rsid w:val="00F520DA"/>
    <w:rsid w:val="00F53488"/>
    <w:rsid w:val="00F606A6"/>
    <w:rsid w:val="00F611BA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578"/>
    <w:rsid w:val="00F94F90"/>
    <w:rsid w:val="00F9506C"/>
    <w:rsid w:val="00F962B8"/>
    <w:rsid w:val="00F97B30"/>
    <w:rsid w:val="00FA10DE"/>
    <w:rsid w:val="00FA2ED1"/>
    <w:rsid w:val="00FA5AD0"/>
    <w:rsid w:val="00FB0626"/>
    <w:rsid w:val="00FB7720"/>
    <w:rsid w:val="00FD3675"/>
    <w:rsid w:val="00FD3E89"/>
    <w:rsid w:val="00FD56F7"/>
    <w:rsid w:val="00FE746A"/>
    <w:rsid w:val="00FF1FFD"/>
    <w:rsid w:val="00FF2FB0"/>
    <w:rsid w:val="00FF4C96"/>
    <w:rsid w:val="15A0213A"/>
    <w:rsid w:val="18FD83EA"/>
    <w:rsid w:val="1B030FE1"/>
    <w:rsid w:val="1EAD6E62"/>
    <w:rsid w:val="4E9680CC"/>
    <w:rsid w:val="51CE218E"/>
    <w:rsid w:val="692E2172"/>
    <w:rsid w:val="735F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763702-2D59-43F8-9035-B44599BAA281}"/>
</file>

<file path=customXml/itemProps3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470</Words>
  <Characters>2886</Characters>
  <Application>Microsoft Office Word</Application>
  <DocSecurity>0</DocSecurity>
  <Lines>68</Lines>
  <Paragraphs>55</Paragraphs>
  <ScaleCrop>false</ScaleCrop>
  <Company>DC Government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33</cp:revision>
  <cp:lastPrinted>2020-03-11T23:00:00Z</cp:lastPrinted>
  <dcterms:created xsi:type="dcterms:W3CDTF">2022-12-06T15:44:00Z</dcterms:created>
  <dcterms:modified xsi:type="dcterms:W3CDTF">2022-12-06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  <property fmtid="{D5CDD505-2E9C-101B-9397-08002B2CF9AE}" pid="4" name="GrammarlyDocumentId">
    <vt:lpwstr>a3e6294c6020675764b11ce663731d835bd6effbc0dcdaa0596528ec236dd533</vt:lpwstr>
  </property>
</Properties>
</file>